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D80ED75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S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B75F7AD" w14:textId="0DB7466C" w:rsidR="00960A82" w:rsidRPr="00960A82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4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5B46F01A" w:rsidR="00CC21FF" w:rsidRPr="000D680B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9DCBE8" w14:textId="631C52E2" w:rsidR="000D680B" w:rsidRPr="000D680B" w:rsidRDefault="000D680B" w:rsidP="000D680B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="00DE4A5C"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 w:rsidR="00DE4A5C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4)</w:t>
            </w:r>
            <w:r w:rsidR="0095503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 w:rsidR="002A7908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Tunnelling and Underground Space Technology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CD0ABC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A</w:t>
            </w:r>
            <w:r w:rsidR="00CD0AB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cce</w:t>
            </w:r>
            <w:r w:rsidR="00CD0ABC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p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5122B66" w14:textId="7C340E12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C2BAFF3" w14:textId="78D29CE2" w:rsidR="000C2AF6" w:rsidRDefault="000C2AF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和改进标签编码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51126C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51126C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4058755B" w14:textId="265A0CDE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27248D96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1D3AD3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3E210" w14:textId="77777777" w:rsidR="00FC5282" w:rsidRDefault="00FC5282" w:rsidP="000F2CC4">
      <w:r>
        <w:separator/>
      </w:r>
    </w:p>
  </w:endnote>
  <w:endnote w:type="continuationSeparator" w:id="0">
    <w:p w14:paraId="15379E49" w14:textId="77777777" w:rsidR="00FC5282" w:rsidRDefault="00FC5282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DFB5C" w14:textId="77777777" w:rsidR="00FC5282" w:rsidRDefault="00FC5282" w:rsidP="000F2CC4">
      <w:r>
        <w:separator/>
      </w:r>
    </w:p>
  </w:footnote>
  <w:footnote w:type="continuationSeparator" w:id="0">
    <w:p w14:paraId="5BDCC6C5" w14:textId="77777777" w:rsidR="00FC5282" w:rsidRDefault="00FC5282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CvBQCueVEC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0ABC"/>
    <w:rsid w:val="00CD32B9"/>
    <w:rsid w:val="00CD42DD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5282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2</TotalTime>
  <Pages>4</Pages>
  <Words>1531</Words>
  <Characters>8733</Characters>
  <Application>Microsoft Office Word</Application>
  <DocSecurity>0</DocSecurity>
  <Lines>72</Lines>
  <Paragraphs>20</Paragraphs>
  <ScaleCrop>false</ScaleCrop>
  <Company/>
  <LinksUpToDate>false</LinksUpToDate>
  <CharactersWithSpaces>10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00</cp:revision>
  <cp:lastPrinted>2024-11-03T03:54:00Z</cp:lastPrinted>
  <dcterms:created xsi:type="dcterms:W3CDTF">2023-03-15T15:20:00Z</dcterms:created>
  <dcterms:modified xsi:type="dcterms:W3CDTF">2025-01-11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